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972E5" w14:textId="77777777" w:rsidR="00AA5B20" w:rsidRDefault="00AA5B20" w:rsidP="00690149">
      <w:pPr>
        <w:spacing w:line="360" w:lineRule="auto"/>
        <w:ind w:left="720" w:hanging="360"/>
      </w:pPr>
    </w:p>
    <w:p w14:paraId="3C9E400B" w14:textId="6EAA0246" w:rsidR="00AA5B20" w:rsidRPr="00AA5B20" w:rsidRDefault="00AA5B20" w:rsidP="00AA5B20">
      <w:pPr>
        <w:pStyle w:val="Heading1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07042022 – Folder structure</w:t>
      </w:r>
    </w:p>
    <w:p w14:paraId="1634C0A0" w14:textId="77777777" w:rsidR="00AA5B20" w:rsidRDefault="00AA5B20" w:rsidP="00AA5B20">
      <w:pPr>
        <w:pStyle w:val="Heading1"/>
      </w:pPr>
    </w:p>
    <w:p w14:paraId="6587D473" w14:textId="15CEE119" w:rsidR="00444844" w:rsidRPr="00690149" w:rsidRDefault="00444844" w:rsidP="00690149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</w:rPr>
      </w:pPr>
      <w:r w:rsidRPr="00690149">
        <w:rPr>
          <w:rFonts w:ascii="Arial" w:hAnsi="Arial" w:cs="Arial"/>
        </w:rPr>
        <w:t xml:space="preserve">What is/are the difference(s) between a React component and a </w:t>
      </w:r>
      <w:proofErr w:type="spellStart"/>
      <w:r w:rsidRPr="00690149">
        <w:rPr>
          <w:rFonts w:ascii="Arial" w:hAnsi="Arial" w:cs="Arial"/>
        </w:rPr>
        <w:t>Javascript</w:t>
      </w:r>
      <w:proofErr w:type="spellEnd"/>
      <w:r w:rsidRPr="00690149">
        <w:rPr>
          <w:rFonts w:ascii="Arial" w:hAnsi="Arial" w:cs="Arial"/>
        </w:rPr>
        <w:t xml:space="preserve"> function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0"/>
        <w:gridCol w:w="4320"/>
      </w:tblGrid>
      <w:tr w:rsidR="00612DA4" w:rsidRPr="00690149" w14:paraId="7BF51AEA" w14:textId="77777777" w:rsidTr="00612DA4">
        <w:tc>
          <w:tcPr>
            <w:tcW w:w="4675" w:type="dxa"/>
          </w:tcPr>
          <w:p w14:paraId="3EAC70B5" w14:textId="6999011E" w:rsidR="00612DA4" w:rsidRPr="00690149" w:rsidRDefault="00612DA4" w:rsidP="00690149">
            <w:pPr>
              <w:pStyle w:val="ListParagraph"/>
              <w:spacing w:line="360" w:lineRule="auto"/>
              <w:ind w:left="0"/>
              <w:rPr>
                <w:rFonts w:ascii="Arial" w:hAnsi="Arial" w:cs="Arial"/>
              </w:rPr>
            </w:pPr>
            <w:r w:rsidRPr="00690149">
              <w:rPr>
                <w:rFonts w:ascii="Arial" w:hAnsi="Arial" w:cs="Arial"/>
              </w:rPr>
              <w:t>React component</w:t>
            </w:r>
          </w:p>
        </w:tc>
        <w:tc>
          <w:tcPr>
            <w:tcW w:w="4675" w:type="dxa"/>
          </w:tcPr>
          <w:p w14:paraId="786CAB50" w14:textId="451201CB" w:rsidR="00612DA4" w:rsidRPr="00690149" w:rsidRDefault="00612DA4" w:rsidP="00690149">
            <w:pPr>
              <w:pStyle w:val="ListParagraph"/>
              <w:spacing w:line="360" w:lineRule="auto"/>
              <w:ind w:left="0"/>
              <w:rPr>
                <w:rFonts w:ascii="Arial" w:hAnsi="Arial" w:cs="Arial"/>
              </w:rPr>
            </w:pPr>
            <w:proofErr w:type="spellStart"/>
            <w:r w:rsidRPr="00690149">
              <w:rPr>
                <w:rFonts w:ascii="Arial" w:hAnsi="Arial" w:cs="Arial"/>
              </w:rPr>
              <w:t>Javascrips</w:t>
            </w:r>
            <w:proofErr w:type="spellEnd"/>
            <w:r w:rsidRPr="00690149">
              <w:rPr>
                <w:rFonts w:ascii="Arial" w:hAnsi="Arial" w:cs="Arial"/>
              </w:rPr>
              <w:t xml:space="preserve"> function</w:t>
            </w:r>
          </w:p>
        </w:tc>
      </w:tr>
      <w:tr w:rsidR="00612DA4" w:rsidRPr="00690149" w14:paraId="6F038F0A" w14:textId="77777777" w:rsidTr="00612DA4">
        <w:tc>
          <w:tcPr>
            <w:tcW w:w="4675" w:type="dxa"/>
          </w:tcPr>
          <w:p w14:paraId="051670C8" w14:textId="07275AF2" w:rsidR="00612DA4" w:rsidRPr="00690149" w:rsidRDefault="00690149" w:rsidP="00690149">
            <w:pPr>
              <w:pStyle w:val="ListParagraph"/>
              <w:spacing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s</w:t>
            </w:r>
            <w:r w:rsidR="00612DA4" w:rsidRPr="00690149">
              <w:rPr>
                <w:rFonts w:ascii="Arial" w:hAnsi="Arial" w:cs="Arial"/>
              </w:rPr>
              <w:t>tart</w:t>
            </w:r>
            <w:r>
              <w:rPr>
                <w:rFonts w:ascii="Arial" w:hAnsi="Arial" w:cs="Arial"/>
              </w:rPr>
              <w:t>s</w:t>
            </w:r>
            <w:r w:rsidR="00612DA4" w:rsidRPr="00690149">
              <w:rPr>
                <w:rFonts w:ascii="Arial" w:hAnsi="Arial" w:cs="Arial"/>
              </w:rPr>
              <w:t xml:space="preserve"> with a </w:t>
            </w:r>
            <w:r>
              <w:rPr>
                <w:rFonts w:ascii="Arial" w:hAnsi="Arial" w:cs="Arial"/>
              </w:rPr>
              <w:t>Capitalized letter</w:t>
            </w:r>
          </w:p>
        </w:tc>
        <w:tc>
          <w:tcPr>
            <w:tcW w:w="4675" w:type="dxa"/>
          </w:tcPr>
          <w:p w14:paraId="48F1602E" w14:textId="5FD651BA" w:rsidR="00612DA4" w:rsidRPr="00690149" w:rsidRDefault="00690149" w:rsidP="00690149">
            <w:pPr>
              <w:pStyle w:val="ListParagraph"/>
              <w:spacing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 starts with a lowercase letter</w:t>
            </w:r>
          </w:p>
        </w:tc>
      </w:tr>
      <w:tr w:rsidR="00612DA4" w:rsidRPr="00690149" w14:paraId="74A28253" w14:textId="77777777" w:rsidTr="00612DA4">
        <w:tc>
          <w:tcPr>
            <w:tcW w:w="4675" w:type="dxa"/>
          </w:tcPr>
          <w:p w14:paraId="769353A9" w14:textId="0C690CB4" w:rsidR="00612DA4" w:rsidRPr="00690149" w:rsidRDefault="00690149" w:rsidP="00690149">
            <w:pPr>
              <w:pStyle w:val="ListParagraph"/>
              <w:spacing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have many functions inside</w:t>
            </w:r>
          </w:p>
        </w:tc>
        <w:tc>
          <w:tcPr>
            <w:tcW w:w="4675" w:type="dxa"/>
          </w:tcPr>
          <w:p w14:paraId="0CFD834B" w14:textId="664DAA9C" w:rsidR="00690149" w:rsidRPr="00690149" w:rsidRDefault="00690149" w:rsidP="00690149">
            <w:pPr>
              <w:pStyle w:val="ListParagraph"/>
              <w:spacing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st a function?</w:t>
            </w:r>
          </w:p>
        </w:tc>
      </w:tr>
      <w:tr w:rsidR="00690149" w:rsidRPr="00690149" w14:paraId="25BBBAC8" w14:textId="77777777" w:rsidTr="00612DA4">
        <w:tc>
          <w:tcPr>
            <w:tcW w:w="4675" w:type="dxa"/>
          </w:tcPr>
          <w:p w14:paraId="6C8A8573" w14:textId="0BFB9831" w:rsidR="00690149" w:rsidRDefault="00690149" w:rsidP="00690149">
            <w:pPr>
              <w:pStyle w:val="ListParagraph"/>
              <w:spacing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cept props as an argument and returns a react element</w:t>
            </w:r>
          </w:p>
        </w:tc>
        <w:tc>
          <w:tcPr>
            <w:tcW w:w="4675" w:type="dxa"/>
          </w:tcPr>
          <w:p w14:paraId="192E7142" w14:textId="012C0A84" w:rsidR="00690149" w:rsidRDefault="001D66F2" w:rsidP="00690149">
            <w:pPr>
              <w:pStyle w:val="ListParagraph"/>
              <w:spacing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 too complicated then don’t need to create a new component</w:t>
            </w:r>
          </w:p>
        </w:tc>
      </w:tr>
      <w:tr w:rsidR="001D66F2" w:rsidRPr="00690149" w14:paraId="7E09C053" w14:textId="77777777" w:rsidTr="00612DA4">
        <w:tc>
          <w:tcPr>
            <w:tcW w:w="4675" w:type="dxa"/>
          </w:tcPr>
          <w:p w14:paraId="183CCB7D" w14:textId="7402C687" w:rsidR="001D66F2" w:rsidRDefault="001D66F2" w:rsidP="00690149">
            <w:pPr>
              <w:pStyle w:val="ListParagraph"/>
              <w:spacing w:line="360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ant to reuse and call </w:t>
            </w:r>
            <w:proofErr w:type="spellStart"/>
            <w:r>
              <w:rPr>
                <w:rFonts w:ascii="Arial" w:hAnsi="Arial" w:cs="Arial"/>
              </w:rPr>
              <w:t>manytime</w:t>
            </w:r>
            <w:proofErr w:type="spellEnd"/>
            <w:r>
              <w:rPr>
                <w:rFonts w:ascii="Arial" w:hAnsi="Arial" w:cs="Arial"/>
              </w:rPr>
              <w:t xml:space="preserve"> in the application</w:t>
            </w:r>
          </w:p>
        </w:tc>
        <w:tc>
          <w:tcPr>
            <w:tcW w:w="4675" w:type="dxa"/>
          </w:tcPr>
          <w:p w14:paraId="6F572A96" w14:textId="77777777" w:rsidR="001D66F2" w:rsidRDefault="001D66F2" w:rsidP="00690149">
            <w:pPr>
              <w:pStyle w:val="ListParagraph"/>
              <w:spacing w:line="360" w:lineRule="auto"/>
              <w:ind w:left="0"/>
              <w:rPr>
                <w:rFonts w:ascii="Arial" w:hAnsi="Arial" w:cs="Arial"/>
              </w:rPr>
            </w:pPr>
          </w:p>
        </w:tc>
      </w:tr>
    </w:tbl>
    <w:p w14:paraId="5CDF324C" w14:textId="77777777" w:rsidR="00612DA4" w:rsidRPr="00690149" w:rsidRDefault="00612DA4" w:rsidP="00690149">
      <w:pPr>
        <w:pStyle w:val="ListParagraph"/>
        <w:spacing w:line="360" w:lineRule="auto"/>
        <w:rPr>
          <w:rFonts w:ascii="Arial" w:hAnsi="Arial" w:cs="Arial"/>
        </w:rPr>
      </w:pPr>
    </w:p>
    <w:p w14:paraId="26C1137A" w14:textId="0A17C71B" w:rsidR="00444844" w:rsidRDefault="00444844" w:rsidP="00690149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</w:rPr>
      </w:pPr>
      <w:r w:rsidRPr="00690149">
        <w:rPr>
          <w:rFonts w:ascii="Arial" w:hAnsi="Arial" w:cs="Arial"/>
        </w:rPr>
        <w:t>How to prevent/avoid mistake(s) when passing props between components as much as possible?</w:t>
      </w:r>
    </w:p>
    <w:p w14:paraId="4D3E1C91" w14:textId="1039D1EA" w:rsidR="001D66F2" w:rsidRPr="00690149" w:rsidRDefault="001D66F2" w:rsidP="001D66F2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ops = properties -&gt; to send data from one React component to another React component</w:t>
      </w:r>
    </w:p>
    <w:p w14:paraId="569C9134" w14:textId="5EDBB0E5" w:rsidR="00B44455" w:rsidRPr="00690149" w:rsidRDefault="00B44455" w:rsidP="00690149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</w:rPr>
      </w:pPr>
      <w:r w:rsidRPr="00690149">
        <w:rPr>
          <w:rFonts w:ascii="Arial" w:hAnsi="Arial" w:cs="Arial"/>
        </w:rPr>
        <w:t>If you want to pass a prop to the child component but you have to pass it through more than 4 other child components, what should you do in this case?</w:t>
      </w:r>
    </w:p>
    <w:p w14:paraId="2D1E2D77" w14:textId="0E652CAF" w:rsidR="00612DA4" w:rsidRPr="00690149" w:rsidRDefault="00612DA4" w:rsidP="001D66F2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</w:rPr>
      </w:pPr>
      <w:r w:rsidRPr="00690149">
        <w:rPr>
          <w:rFonts w:ascii="Arial" w:hAnsi="Arial" w:cs="Arial"/>
        </w:rPr>
        <w:t xml:space="preserve">Then we create context folder to store the reusable function (reusable functions can also be stored in </w:t>
      </w:r>
      <w:proofErr w:type="spellStart"/>
      <w:r w:rsidRPr="00690149">
        <w:rPr>
          <w:rFonts w:ascii="Arial" w:hAnsi="Arial" w:cs="Arial"/>
        </w:rPr>
        <w:t>utils</w:t>
      </w:r>
      <w:proofErr w:type="spellEnd"/>
      <w:r w:rsidRPr="00690149">
        <w:rPr>
          <w:rFonts w:ascii="Arial" w:hAnsi="Arial" w:cs="Arial"/>
        </w:rPr>
        <w:t>)</w:t>
      </w:r>
    </w:p>
    <w:p w14:paraId="0C1B10CC" w14:textId="5A5C727E" w:rsidR="00811215" w:rsidRDefault="00811215" w:rsidP="00690149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</w:rPr>
      </w:pPr>
      <w:r w:rsidRPr="00690149">
        <w:rPr>
          <w:rFonts w:ascii="Arial" w:hAnsi="Arial" w:cs="Arial"/>
        </w:rPr>
        <w:t>If your app wants to get data from the server, which library you could use in this case?</w:t>
      </w:r>
    </w:p>
    <w:p w14:paraId="22AD5CC9" w14:textId="77777777" w:rsidR="001D66F2" w:rsidRDefault="001D66F2" w:rsidP="001D66F2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Router</w:t>
      </w:r>
    </w:p>
    <w:p w14:paraId="27A12936" w14:textId="6FCD429D" w:rsidR="001D66F2" w:rsidRPr="00690149" w:rsidRDefault="001D66F2" w:rsidP="001D66F2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xios</w:t>
      </w:r>
      <w:proofErr w:type="spellEnd"/>
    </w:p>
    <w:p w14:paraId="199B43ED" w14:textId="77777777" w:rsidR="00B44455" w:rsidRPr="00690149" w:rsidRDefault="00444844" w:rsidP="00690149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</w:rPr>
      </w:pPr>
      <w:r w:rsidRPr="00690149">
        <w:rPr>
          <w:rFonts w:ascii="Arial" w:hAnsi="Arial" w:cs="Arial"/>
        </w:rPr>
        <w:t xml:space="preserve">Let’s imagine that you want to create a to-do list app, a very basic one that </w:t>
      </w:r>
      <w:r w:rsidR="00B44455" w:rsidRPr="00690149">
        <w:rPr>
          <w:rFonts w:ascii="Arial" w:hAnsi="Arial" w:cs="Arial"/>
        </w:rPr>
        <w:t>can:</w:t>
      </w:r>
    </w:p>
    <w:p w14:paraId="41519308" w14:textId="77777777" w:rsidR="00B44455" w:rsidRPr="00690149" w:rsidRDefault="00B44455" w:rsidP="0069014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690149">
        <w:rPr>
          <w:rFonts w:ascii="Arial" w:hAnsi="Arial" w:cs="Arial"/>
        </w:rPr>
        <w:t xml:space="preserve">Show a list of </w:t>
      </w:r>
      <w:proofErr w:type="spellStart"/>
      <w:r w:rsidRPr="00690149">
        <w:rPr>
          <w:rFonts w:ascii="Arial" w:hAnsi="Arial" w:cs="Arial"/>
        </w:rPr>
        <w:t>todos</w:t>
      </w:r>
      <w:proofErr w:type="spellEnd"/>
    </w:p>
    <w:p w14:paraId="3B3E919B" w14:textId="774FF74E" w:rsidR="00B44455" w:rsidRPr="00690149" w:rsidRDefault="00B44455" w:rsidP="0069014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690149">
        <w:rPr>
          <w:rFonts w:ascii="Arial" w:hAnsi="Arial" w:cs="Arial"/>
        </w:rPr>
        <w:t xml:space="preserve">Add a </w:t>
      </w:r>
      <w:proofErr w:type="spellStart"/>
      <w:r w:rsidRPr="00690149">
        <w:rPr>
          <w:rFonts w:ascii="Arial" w:hAnsi="Arial" w:cs="Arial"/>
        </w:rPr>
        <w:t>todo</w:t>
      </w:r>
      <w:proofErr w:type="spellEnd"/>
    </w:p>
    <w:p w14:paraId="51CF5DAD" w14:textId="0065B696" w:rsidR="00B44455" w:rsidRPr="00690149" w:rsidRDefault="00B44455" w:rsidP="0069014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</w:rPr>
      </w:pPr>
      <w:r w:rsidRPr="00690149">
        <w:rPr>
          <w:rFonts w:ascii="Arial" w:hAnsi="Arial" w:cs="Arial"/>
        </w:rPr>
        <w:t xml:space="preserve">We don’t have a database now, the list of </w:t>
      </w:r>
      <w:proofErr w:type="spellStart"/>
      <w:r w:rsidRPr="00690149">
        <w:rPr>
          <w:rFonts w:ascii="Arial" w:hAnsi="Arial" w:cs="Arial"/>
        </w:rPr>
        <w:t>todos</w:t>
      </w:r>
      <w:proofErr w:type="spellEnd"/>
      <w:r w:rsidRPr="00690149">
        <w:rPr>
          <w:rFonts w:ascii="Arial" w:hAnsi="Arial" w:cs="Arial"/>
        </w:rPr>
        <w:t xml:space="preserve"> is rendered by an array of named </w:t>
      </w:r>
      <w:proofErr w:type="spellStart"/>
      <w:r w:rsidRPr="00690149">
        <w:rPr>
          <w:rFonts w:ascii="Arial" w:hAnsi="Arial" w:cs="Arial"/>
        </w:rPr>
        <w:t>todos</w:t>
      </w:r>
      <w:proofErr w:type="spellEnd"/>
    </w:p>
    <w:p w14:paraId="6301909B" w14:textId="308178B2" w:rsidR="00444844" w:rsidRDefault="00B44455" w:rsidP="00690149">
      <w:pPr>
        <w:spacing w:line="360" w:lineRule="auto"/>
        <w:ind w:left="720"/>
        <w:rPr>
          <w:rFonts w:ascii="Arial" w:hAnsi="Arial" w:cs="Arial"/>
        </w:rPr>
      </w:pPr>
      <w:r w:rsidRPr="00690149">
        <w:rPr>
          <w:rFonts w:ascii="Arial" w:hAnsi="Arial" w:cs="Arial"/>
        </w:rPr>
        <w:t>Don’t think about editing or deleting functions, having multiple screens or backend just yet, a very basic app for now, only frontend. What is the best folder structure do you have in mind in this case?</w:t>
      </w:r>
    </w:p>
    <w:p w14:paraId="720021A6" w14:textId="654BB5A5" w:rsidR="001D66F2" w:rsidRPr="00690149" w:rsidRDefault="00AA5B20" w:rsidP="00690149">
      <w:pPr>
        <w:spacing w:line="360" w:lineRule="auto"/>
        <w:ind w:left="720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484686A" wp14:editId="0FF138A2">
            <wp:extent cx="5943600" cy="6946900"/>
            <wp:effectExtent l="0" t="0" r="0" b="0"/>
            <wp:docPr id="2" name="Picture 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2-04-10 at 3.40.42 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4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66F2" w:rsidRPr="00690149">
      <w:headerReference w:type="even" r:id="rId8"/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DC08A3" w14:textId="77777777" w:rsidR="005E4E89" w:rsidRDefault="005E4E89" w:rsidP="00AA5B20">
      <w:pPr>
        <w:spacing w:after="0" w:line="240" w:lineRule="auto"/>
      </w:pPr>
      <w:r>
        <w:separator/>
      </w:r>
    </w:p>
  </w:endnote>
  <w:endnote w:type="continuationSeparator" w:id="0">
    <w:p w14:paraId="7FF3DE9A" w14:textId="77777777" w:rsidR="005E4E89" w:rsidRDefault="005E4E89" w:rsidP="00AA5B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FC947F" w14:textId="77777777" w:rsidR="005E4E89" w:rsidRDefault="005E4E89" w:rsidP="00AA5B20">
      <w:pPr>
        <w:spacing w:after="0" w:line="240" w:lineRule="auto"/>
      </w:pPr>
      <w:r>
        <w:separator/>
      </w:r>
    </w:p>
  </w:footnote>
  <w:footnote w:type="continuationSeparator" w:id="0">
    <w:p w14:paraId="20EF8E72" w14:textId="77777777" w:rsidR="005E4E89" w:rsidRDefault="005E4E89" w:rsidP="00AA5B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883716510"/>
      <w:docPartObj>
        <w:docPartGallery w:val="Page Numbers (Top of Page)"/>
        <w:docPartUnique/>
      </w:docPartObj>
    </w:sdtPr>
    <w:sdtContent>
      <w:p w14:paraId="2B3E01E7" w14:textId="7B7BE1D3" w:rsidR="00AA5B20" w:rsidRDefault="00AA5B20" w:rsidP="00334F93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FE6F6DA" w14:textId="77777777" w:rsidR="00AA5B20" w:rsidRDefault="00AA5B20" w:rsidP="00AA5B2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262525704"/>
      <w:docPartObj>
        <w:docPartGallery w:val="Page Numbers (Top of Page)"/>
        <w:docPartUnique/>
      </w:docPartObj>
    </w:sdtPr>
    <w:sdtContent>
      <w:p w14:paraId="49963525" w14:textId="2AE6ABCC" w:rsidR="00AA5B20" w:rsidRDefault="00AA5B20" w:rsidP="00334F93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95E3E95" w14:textId="7918319A" w:rsidR="00AA5B20" w:rsidRDefault="00AA5B20" w:rsidP="00AA5B20">
    <w:pPr>
      <w:pStyle w:val="Header"/>
      <w:ind w:right="360"/>
    </w:pPr>
    <w:r>
      <w:t>Le -Pham</w:t>
    </w:r>
    <w:r>
      <w:tab/>
      <w:t>React-tutoring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F38CB"/>
    <w:multiLevelType w:val="hybridMultilevel"/>
    <w:tmpl w:val="FC586CF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FD42E2A"/>
    <w:multiLevelType w:val="hybridMultilevel"/>
    <w:tmpl w:val="9EEC6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97DB5"/>
    <w:multiLevelType w:val="hybridMultilevel"/>
    <w:tmpl w:val="B6A67A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5F231E2"/>
    <w:multiLevelType w:val="hybridMultilevel"/>
    <w:tmpl w:val="AB265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F0731D"/>
    <w:multiLevelType w:val="hybridMultilevel"/>
    <w:tmpl w:val="3070B3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jc0MTA0szAxszBQ0lEKTi0uzszPAykwrAUAKdDonSwAAAA="/>
  </w:docVars>
  <w:rsids>
    <w:rsidRoot w:val="00444844"/>
    <w:rsid w:val="001D66F2"/>
    <w:rsid w:val="00383C4A"/>
    <w:rsid w:val="00444844"/>
    <w:rsid w:val="005E4E89"/>
    <w:rsid w:val="00612DA4"/>
    <w:rsid w:val="00690149"/>
    <w:rsid w:val="00811215"/>
    <w:rsid w:val="00AA5B20"/>
    <w:rsid w:val="00B44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5C6E9"/>
  <w15:chartTrackingRefBased/>
  <w15:docId w15:val="{E317B2EA-E1AB-4B8F-B760-FD7C6F044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5B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844"/>
    <w:pPr>
      <w:ind w:left="720"/>
      <w:contextualSpacing/>
    </w:pPr>
  </w:style>
  <w:style w:type="table" w:styleId="TableGrid">
    <w:name w:val="Table Grid"/>
    <w:basedOn w:val="TableNormal"/>
    <w:uiPriority w:val="39"/>
    <w:rsid w:val="00612D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A5B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B20"/>
  </w:style>
  <w:style w:type="paragraph" w:styleId="Footer">
    <w:name w:val="footer"/>
    <w:basedOn w:val="Normal"/>
    <w:link w:val="FooterChar"/>
    <w:uiPriority w:val="99"/>
    <w:unhideWhenUsed/>
    <w:rsid w:val="00AA5B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B20"/>
  </w:style>
  <w:style w:type="character" w:styleId="PageNumber">
    <w:name w:val="page number"/>
    <w:basedOn w:val="DefaultParagraphFont"/>
    <w:uiPriority w:val="99"/>
    <w:semiHidden/>
    <w:unhideWhenUsed/>
    <w:rsid w:val="00AA5B20"/>
  </w:style>
  <w:style w:type="character" w:customStyle="1" w:styleId="Heading1Char">
    <w:name w:val="Heading 1 Char"/>
    <w:basedOn w:val="DefaultParagraphFont"/>
    <w:link w:val="Heading1"/>
    <w:uiPriority w:val="9"/>
    <w:rsid w:val="00AA5B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Le</dc:creator>
  <cp:keywords/>
  <dc:description/>
  <cp:lastModifiedBy>Anh Pham Vu Quynh</cp:lastModifiedBy>
  <cp:revision>2</cp:revision>
  <dcterms:created xsi:type="dcterms:W3CDTF">2022-04-10T12:42:00Z</dcterms:created>
  <dcterms:modified xsi:type="dcterms:W3CDTF">2022-04-10T12:42:00Z</dcterms:modified>
</cp:coreProperties>
</file>